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Algeria</w:t>
      </w:r>
      <w:r>
        <w:t xml:space="preserve"> </w:t>
      </w:r>
      <w:r>
        <w:t xml:space="preserve">Algiers</w:t>
      </w:r>
    </w:p>
    <w:bookmarkStart w:id="20" w:name="X457f4b1a3963af23c6b893e18befe7eee3bcb9e"/>
    <w:p>
      <w:pPr>
        <w:pStyle w:val="Heading1"/>
      </w:pPr>
      <w:r>
        <w:t xml:space="preserve">Cover Letter for Computer Engineer Position in Algeria Algiers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As a dedicated and innovative Computer Engineer with a passion for leveraging technology to drive progress, I am excited to apply for the Computer Engineer position at your esteemed organization in Algeria Algiers. With a strong academic background in computer science and over [X years] of professional experience in software development, system design, and network infrastructure, I am eager to contribute my expertise to support the technological advancements shaping Algeria’s digital future. This opportunity aligns perfectly with my career goals, as I am deeply committed to fostering innovation in Algeria’s growing tech ecosystem.</w:t>
      </w:r>
    </w:p>
    <w:p>
      <w:pPr>
        <w:pStyle w:val="BodyText"/>
      </w:pPr>
      <w:r>
        <w:t xml:space="preserve">My journey as a Computer Engineer began during my studies at [University Name], where I graduated with a degree in Computer Engineering, specializing in [specific area, e.g., software engineering, AI, or cybersecurity]. Throughout my academic career, I developed a keen interest in solving complex problems through technology. This passion led me to intern at [Company Name], where I worked on projects involving [specific tasks, e.g., developing scalable web applications or optimizing cloud infrastructure]. These experiences not only sharpened my technical skills but also reinforced my ability to collaborate effectively in dynamic, team-oriented environments.</w:t>
      </w:r>
    </w:p>
    <w:p>
      <w:pPr>
        <w:pStyle w:val="BodyText"/>
      </w:pPr>
      <w:r>
        <w:t xml:space="preserve">Professionally, I have consistently sought roles that challenge me to push the boundaries of what technology can achieve. In my current position as a [Your Job Title] at [Current Company Name], I have been responsible for [specific responsibilities, e.g., designing and implementing software solutions, managing IT systems, or leading cross-functional teams]. One of my most significant achievements was [specific project or accomplishment, e.g., "developing a machine learning model that improved operational efficiency by 30%"]. These experiences have equipped me with the technical acumen and problem-solving skills required to excel in a role like the one your organization is offering.</w:t>
      </w:r>
    </w:p>
    <w:p>
      <w:pPr>
        <w:pStyle w:val="BodyText"/>
      </w:pPr>
      <w:r>
        <w:t xml:space="preserve">What excites me most about the Computer Engineer position in Algeria Algiers is the opportunity to contribute to a region that is rapidly embracing technological transformation. Algeria, particularly Algiers, has become a hub for innovation, with initiatives such as [mention local projects or policies, e.g., "the National Digital Transformation Strategy" or "Smart Cities programs"]. As a Computer Engineer deeply rooted in both global and local tech trends, I am eager to play a role in advancing these efforts. My understanding of the unique challenges and opportunities in Algeria’s tech landscape allows me to approach problems with a perspective that is both forward-thinking and culturally informed.</w:t>
      </w:r>
    </w:p>
    <w:p>
      <w:pPr>
        <w:pStyle w:val="BodyText"/>
      </w:pPr>
      <w:r>
        <w:t xml:space="preserve">One of the key strengths I bring to this role is my ability to bridge theoretical knowledge with practical application. For instance, during my work on [specific project], I collaborated with stakeholders across departments to ensure that technological solutions aligned with business objectives. This experience taught me the importance of communication, adaptability, and a customer-centric mindset—qualities that are essential in a dynamic environment like Algiers’ tech sector. Additionally, my proficiency in programming languages such as [list languages, e.g., Python, Java] and my expertise in [specific skills, e.g., cloud computing or cybersecurity] make me well-suited to tackle the technical demands of this position.</w:t>
      </w:r>
    </w:p>
    <w:p>
      <w:pPr>
        <w:pStyle w:val="BodyText"/>
      </w:pPr>
      <w:r>
        <w:t xml:space="preserve">What sets me apart is not just my technical skills but also my commitment to continuous learning. I actively engage with the latest advancements in computer engineering through [mention activities, e.g., online courses, professional certifications, or participation in tech communities]. For example, I recently completed a certification in [relevant field], which has deepened my understanding of [specific topic]. This dedication to growth ensures that I can contribute innovative ideas and stay ahead of industry trends.</w:t>
      </w:r>
    </w:p>
    <w:p>
      <w:pPr>
        <w:pStyle w:val="BodyText"/>
      </w:pPr>
      <w:r>
        <w:t xml:space="preserve">Algeria Algiers holds a special place in my professional aspirations. The city’s vibrant culture, growing demand for tech-driven solutions, and emphasis on sustainable development make it an ideal environment for a Computer Engineer like myself. I am particularly inspired by the opportunities to collaborate with local institutions, startups, and government initiatives that are shaping Algeria’s digital future. By joining your team, I aim to contribute my skills to projects that have a meaningful impact on the community while advancing my own professional development.</w:t>
      </w:r>
    </w:p>
    <w:p>
      <w:pPr>
        <w:pStyle w:val="BodyText"/>
      </w:pPr>
      <w:r>
        <w:t xml:space="preserve">I am confident that my background in Computer Engineering, combined with my passion for innovation and commitment to excellence, makes me an ideal candidate for this role. I would be honored to bring my expertise to your organization and contribute to its mission of driving technological progress in Algeria Algiers. Thank you for considering my application. I look forward to the possibility of discussing how I can contribute to your team’s success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  <w:r>
        <w:br/>
      </w:r>
      <w:r>
        <w:t xml:space="preserve">[LinkedIn Profile or Portfolio Link, if applicable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Computer Engineer in Algeria Algiers</dc:title>
  <dc:creator/>
  <cp:keywords/>
  <dcterms:created xsi:type="dcterms:W3CDTF">2026-04-29T16:56:23Z</dcterms:created>
  <dcterms:modified xsi:type="dcterms:W3CDTF">2026-04-29T16:5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